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27C19" w:rsidRPr="003144D0" w:rsidRDefault="00227C19" w:rsidP="00227C19">
      <w:pPr>
        <w:autoSpaceDE w:val="0"/>
        <w:autoSpaceDN w:val="0"/>
        <w:adjustRightInd w:val="0"/>
        <w:jc w:val="right"/>
        <w:rPr>
          <w:rFonts w:cs="Arial"/>
          <w:b/>
          <w:color w:val="003399"/>
          <w:szCs w:val="22"/>
        </w:rPr>
      </w:pPr>
      <w:bookmarkStart w:id="0" w:name="_GoBack"/>
      <w:bookmarkEnd w:id="0"/>
      <w:r w:rsidRPr="003144D0">
        <w:rPr>
          <w:rFonts w:cs="Arial"/>
          <w:b/>
          <w:noProof/>
          <w:color w:val="003399"/>
          <w:szCs w:val="22"/>
        </w:rPr>
        <w:drawing>
          <wp:anchor distT="0" distB="0" distL="114300" distR="114300" simplePos="0" relativeHeight="251659264" behindDoc="0" locked="0" layoutInCell="1" allowOverlap="1" wp14:anchorId="76559831" wp14:editId="4CBC8A9C">
            <wp:simplePos x="0" y="0"/>
            <wp:positionH relativeFrom="column">
              <wp:posOffset>4233</wp:posOffset>
            </wp:positionH>
            <wp:positionV relativeFrom="paragraph">
              <wp:posOffset>2540</wp:posOffset>
            </wp:positionV>
            <wp:extent cx="1798687" cy="842433"/>
            <wp:effectExtent l="0" t="0" r="0" b="0"/>
            <wp:wrapNone/>
            <wp:docPr id="1" name="Picture 2" descr="logo_full_colou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logo_full_colour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 l="10527" t="17342" r="10526" b="219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6706" cy="84618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144D0">
        <w:rPr>
          <w:rFonts w:cs="Arial"/>
          <w:b/>
          <w:color w:val="003399"/>
          <w:szCs w:val="22"/>
        </w:rPr>
        <w:t>Department of Statistics and</w:t>
      </w:r>
    </w:p>
    <w:p w:rsidR="00227C19" w:rsidRPr="003144D0" w:rsidRDefault="00227C19" w:rsidP="00227C19">
      <w:pPr>
        <w:autoSpaceDE w:val="0"/>
        <w:autoSpaceDN w:val="0"/>
        <w:adjustRightInd w:val="0"/>
        <w:spacing w:after="120"/>
        <w:jc w:val="right"/>
        <w:rPr>
          <w:rFonts w:cs="Arial"/>
          <w:b/>
          <w:color w:val="003399"/>
          <w:szCs w:val="22"/>
        </w:rPr>
      </w:pPr>
      <w:r w:rsidRPr="003144D0">
        <w:rPr>
          <w:rFonts w:cs="Arial"/>
          <w:b/>
          <w:color w:val="003399"/>
          <w:szCs w:val="22"/>
        </w:rPr>
        <w:t>Applied Probability (DSAP)</w:t>
      </w:r>
    </w:p>
    <w:p w:rsidR="00227C19" w:rsidRPr="003144D0" w:rsidRDefault="00227C19" w:rsidP="00227C19">
      <w:pPr>
        <w:autoSpaceDE w:val="0"/>
        <w:autoSpaceDN w:val="0"/>
        <w:adjustRightInd w:val="0"/>
        <w:spacing w:after="120"/>
        <w:jc w:val="right"/>
        <w:rPr>
          <w:rFonts w:cs="Arial"/>
          <w:b/>
          <w:color w:val="003399"/>
          <w:szCs w:val="22"/>
        </w:rPr>
      </w:pPr>
    </w:p>
    <w:p w:rsidR="00227C19" w:rsidRPr="003144D0" w:rsidRDefault="00227C19" w:rsidP="00227C19">
      <w:pPr>
        <w:autoSpaceDE w:val="0"/>
        <w:autoSpaceDN w:val="0"/>
        <w:adjustRightInd w:val="0"/>
        <w:jc w:val="right"/>
        <w:rPr>
          <w:rFonts w:cs="Arial"/>
          <w:b/>
          <w:szCs w:val="22"/>
        </w:rPr>
      </w:pPr>
      <w:r w:rsidRPr="003144D0">
        <w:rPr>
          <w:rFonts w:cs="Arial"/>
          <w:b/>
          <w:color w:val="003399"/>
          <w:szCs w:val="22"/>
        </w:rPr>
        <w:t>Faculty of Science</w:t>
      </w:r>
    </w:p>
    <w:p w:rsidR="00227C19" w:rsidRPr="00E97B0A" w:rsidRDefault="00227C19" w:rsidP="00227C19">
      <w:pPr>
        <w:autoSpaceDE w:val="0"/>
        <w:autoSpaceDN w:val="0"/>
        <w:adjustRightInd w:val="0"/>
        <w:jc w:val="center"/>
        <w:rPr>
          <w:rFonts w:cs="Arial"/>
          <w:b/>
          <w:sz w:val="24"/>
          <w:szCs w:val="24"/>
        </w:rPr>
      </w:pPr>
    </w:p>
    <w:p w:rsidR="00227C19" w:rsidRPr="00E97B0A" w:rsidRDefault="00227C19" w:rsidP="00227C19">
      <w:pPr>
        <w:autoSpaceDE w:val="0"/>
        <w:autoSpaceDN w:val="0"/>
        <w:adjustRightInd w:val="0"/>
        <w:jc w:val="center"/>
        <w:rPr>
          <w:rFonts w:cs="Arial"/>
          <w:b/>
          <w:sz w:val="24"/>
          <w:szCs w:val="24"/>
        </w:rPr>
      </w:pPr>
    </w:p>
    <w:p w:rsidR="00227C19" w:rsidRPr="003144D0" w:rsidRDefault="00227C19" w:rsidP="00227C19">
      <w:pPr>
        <w:autoSpaceDE w:val="0"/>
        <w:autoSpaceDN w:val="0"/>
        <w:adjustRightInd w:val="0"/>
        <w:jc w:val="center"/>
        <w:rPr>
          <w:rFonts w:cs="Arial"/>
          <w:b/>
          <w:color w:val="003399"/>
          <w:sz w:val="32"/>
          <w:szCs w:val="32"/>
        </w:rPr>
      </w:pPr>
      <w:r w:rsidRPr="003144D0">
        <w:rPr>
          <w:rFonts w:cs="Arial"/>
          <w:b/>
          <w:color w:val="003399"/>
          <w:sz w:val="32"/>
          <w:szCs w:val="32"/>
        </w:rPr>
        <w:t>Workshop on</w:t>
      </w:r>
    </w:p>
    <w:p w:rsidR="00227C19" w:rsidRPr="003144D0" w:rsidRDefault="00227C19" w:rsidP="00227C19">
      <w:pPr>
        <w:autoSpaceDE w:val="0"/>
        <w:autoSpaceDN w:val="0"/>
        <w:adjustRightInd w:val="0"/>
        <w:jc w:val="center"/>
        <w:rPr>
          <w:rFonts w:cs="Arial"/>
          <w:b/>
          <w:color w:val="003399"/>
          <w:sz w:val="32"/>
          <w:szCs w:val="32"/>
        </w:rPr>
      </w:pPr>
      <w:r w:rsidRPr="003144D0">
        <w:rPr>
          <w:rFonts w:cs="Arial"/>
          <w:b/>
          <w:color w:val="003399"/>
          <w:sz w:val="32"/>
          <w:szCs w:val="32"/>
        </w:rPr>
        <w:t>Art and Practice of Regression Trees and Forests</w:t>
      </w:r>
    </w:p>
    <w:p w:rsidR="00227C19" w:rsidRPr="003144D0" w:rsidRDefault="00227C19" w:rsidP="00227C19">
      <w:pPr>
        <w:rPr>
          <w:rFonts w:cs="Arial"/>
          <w:sz w:val="32"/>
          <w:szCs w:val="32"/>
          <w:highlight w:val="red"/>
        </w:rPr>
      </w:pPr>
    </w:p>
    <w:p w:rsidR="00227C19" w:rsidRPr="003144D0" w:rsidRDefault="00227C19" w:rsidP="00227C19">
      <w:pPr>
        <w:jc w:val="center"/>
        <w:rPr>
          <w:rFonts w:cs="Arial"/>
          <w:b/>
          <w:i/>
          <w:color w:val="003399"/>
          <w:sz w:val="24"/>
          <w:szCs w:val="24"/>
        </w:rPr>
      </w:pPr>
      <w:r w:rsidRPr="003144D0">
        <w:rPr>
          <w:rFonts w:cs="Arial"/>
          <w:b/>
          <w:i/>
          <w:color w:val="003399"/>
          <w:sz w:val="24"/>
          <w:szCs w:val="24"/>
        </w:rPr>
        <w:t>Tuesday &amp; Wednesday, 12 &amp; 13 June 2018, 09:00 – 13:00</w:t>
      </w:r>
    </w:p>
    <w:p w:rsidR="00227C19" w:rsidRPr="0070356A" w:rsidRDefault="00227C19" w:rsidP="00227C19">
      <w:pPr>
        <w:rPr>
          <w:rFonts w:cs="Arial"/>
          <w:sz w:val="24"/>
          <w:szCs w:val="24"/>
        </w:rPr>
      </w:pPr>
    </w:p>
    <w:p w:rsidR="00F67791" w:rsidRPr="0070356A" w:rsidRDefault="00F67791" w:rsidP="00227C19">
      <w:pPr>
        <w:rPr>
          <w:rFonts w:cs="Arial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229"/>
        <w:gridCol w:w="5230"/>
      </w:tblGrid>
      <w:tr w:rsidR="00A3064A" w:rsidRPr="00427DED" w:rsidTr="002D25BB">
        <w:tc>
          <w:tcPr>
            <w:tcW w:w="10459" w:type="dxa"/>
            <w:gridSpan w:val="2"/>
          </w:tcPr>
          <w:p w:rsidR="00A3064A" w:rsidRPr="00427DED" w:rsidRDefault="00A3064A" w:rsidP="003873F7">
            <w:pPr>
              <w:spacing w:before="120" w:line="360" w:lineRule="auto"/>
              <w:jc w:val="center"/>
              <w:rPr>
                <w:rFonts w:cs="Arial"/>
                <w:b/>
                <w:sz w:val="24"/>
                <w:szCs w:val="24"/>
              </w:rPr>
            </w:pPr>
            <w:r w:rsidRPr="00427DED">
              <w:rPr>
                <w:rFonts w:cs="Arial"/>
                <w:b/>
                <w:sz w:val="24"/>
                <w:szCs w:val="24"/>
              </w:rPr>
              <w:t>REGISTRATION FORM</w:t>
            </w:r>
          </w:p>
        </w:tc>
      </w:tr>
      <w:tr w:rsidR="002E590E" w:rsidRPr="00427DED" w:rsidTr="002D25BB">
        <w:tc>
          <w:tcPr>
            <w:tcW w:w="10459" w:type="dxa"/>
            <w:gridSpan w:val="2"/>
          </w:tcPr>
          <w:p w:rsidR="00D5381A" w:rsidRPr="00427DED" w:rsidRDefault="00D5381A" w:rsidP="007B6D2C">
            <w:pPr>
              <w:spacing w:before="120"/>
              <w:jc w:val="both"/>
              <w:rPr>
                <w:rFonts w:cs="Arial"/>
                <w:b/>
                <w:sz w:val="24"/>
                <w:szCs w:val="24"/>
              </w:rPr>
            </w:pPr>
            <w:r w:rsidRPr="00427DED">
              <w:rPr>
                <w:rFonts w:cs="Arial"/>
                <w:b/>
                <w:sz w:val="24"/>
                <w:szCs w:val="24"/>
              </w:rPr>
              <w:t>Participant Information</w:t>
            </w:r>
          </w:p>
          <w:p w:rsidR="002739B4" w:rsidRPr="00427DED" w:rsidRDefault="002739B4" w:rsidP="00807FA0">
            <w:pPr>
              <w:spacing w:before="120"/>
              <w:rPr>
                <w:rFonts w:cs="Arial"/>
                <w:sz w:val="24"/>
                <w:szCs w:val="24"/>
              </w:rPr>
            </w:pPr>
            <w:r w:rsidRPr="00427DED">
              <w:rPr>
                <w:rFonts w:cs="Arial"/>
                <w:sz w:val="24"/>
                <w:szCs w:val="24"/>
              </w:rPr>
              <w:t xml:space="preserve">Title: </w:t>
            </w:r>
            <w:r w:rsidR="002E590E" w:rsidRPr="00427DED">
              <w:rPr>
                <w:rFonts w:cs="Arial"/>
                <w:sz w:val="24"/>
                <w:szCs w:val="24"/>
              </w:rPr>
              <w:t>Prof</w:t>
            </w:r>
            <w:r w:rsidR="005627FC" w:rsidRPr="00427DED">
              <w:rPr>
                <w:rFonts w:cs="Arial"/>
                <w:sz w:val="24"/>
                <w:szCs w:val="24"/>
              </w:rPr>
              <w:t xml:space="preserve"> </w:t>
            </w:r>
            <w:r w:rsidR="00C83CBC" w:rsidRPr="00427DED">
              <w:rPr>
                <w:rFonts w:cs="Arial"/>
                <w:sz w:val="24"/>
                <w:szCs w:val="24"/>
              </w:rPr>
              <w:t>/</w:t>
            </w:r>
            <w:r w:rsidR="0016204E" w:rsidRPr="00427DED">
              <w:rPr>
                <w:rFonts w:cs="Arial"/>
                <w:sz w:val="24"/>
                <w:szCs w:val="24"/>
              </w:rPr>
              <w:t xml:space="preserve"> </w:t>
            </w:r>
            <w:r w:rsidR="00C83CBC" w:rsidRPr="00427DED">
              <w:rPr>
                <w:rFonts w:cs="Arial"/>
                <w:sz w:val="24"/>
                <w:szCs w:val="24"/>
              </w:rPr>
              <w:t>Dr</w:t>
            </w:r>
            <w:r w:rsidR="0016204E" w:rsidRPr="00427DED">
              <w:rPr>
                <w:rFonts w:cs="Arial"/>
                <w:sz w:val="24"/>
                <w:szCs w:val="24"/>
              </w:rPr>
              <w:t xml:space="preserve"> </w:t>
            </w:r>
            <w:r w:rsidR="00C83CBC" w:rsidRPr="00427DED">
              <w:rPr>
                <w:rFonts w:cs="Arial"/>
                <w:sz w:val="24"/>
                <w:szCs w:val="24"/>
              </w:rPr>
              <w:t>/</w:t>
            </w:r>
            <w:r w:rsidR="005627FC" w:rsidRPr="00427DED">
              <w:rPr>
                <w:rFonts w:cs="Arial"/>
                <w:sz w:val="24"/>
                <w:szCs w:val="24"/>
              </w:rPr>
              <w:t xml:space="preserve"> </w:t>
            </w:r>
            <w:r w:rsidR="00C83CBC" w:rsidRPr="00427DED">
              <w:rPr>
                <w:rFonts w:cs="Arial"/>
                <w:sz w:val="24"/>
                <w:szCs w:val="24"/>
              </w:rPr>
              <w:t>Mr</w:t>
            </w:r>
            <w:r w:rsidR="0016204E" w:rsidRPr="00427DED">
              <w:rPr>
                <w:rFonts w:cs="Arial"/>
                <w:sz w:val="24"/>
                <w:szCs w:val="24"/>
              </w:rPr>
              <w:t xml:space="preserve"> </w:t>
            </w:r>
            <w:r w:rsidR="00C83CBC" w:rsidRPr="00427DED">
              <w:rPr>
                <w:rFonts w:cs="Arial"/>
                <w:sz w:val="24"/>
                <w:szCs w:val="24"/>
              </w:rPr>
              <w:t>/</w:t>
            </w:r>
            <w:r w:rsidR="005627FC" w:rsidRPr="00427DED">
              <w:rPr>
                <w:rFonts w:cs="Arial"/>
                <w:sz w:val="24"/>
                <w:szCs w:val="24"/>
              </w:rPr>
              <w:t xml:space="preserve"> </w:t>
            </w:r>
            <w:r w:rsidR="00C83CBC" w:rsidRPr="00427DED">
              <w:rPr>
                <w:rFonts w:cs="Arial"/>
                <w:sz w:val="24"/>
                <w:szCs w:val="24"/>
              </w:rPr>
              <w:t>Ms</w:t>
            </w:r>
            <w:r w:rsidR="0016204E" w:rsidRPr="00427DED">
              <w:rPr>
                <w:rFonts w:cs="Arial"/>
                <w:sz w:val="24"/>
                <w:szCs w:val="24"/>
              </w:rPr>
              <w:t xml:space="preserve"> </w:t>
            </w:r>
            <w:r w:rsidR="00C83CBC" w:rsidRPr="00427DED">
              <w:rPr>
                <w:rFonts w:cs="Arial"/>
                <w:sz w:val="24"/>
                <w:szCs w:val="24"/>
              </w:rPr>
              <w:t>/</w:t>
            </w:r>
            <w:r w:rsidR="005627FC" w:rsidRPr="00427DED">
              <w:rPr>
                <w:rFonts w:cs="Arial"/>
                <w:sz w:val="24"/>
                <w:szCs w:val="24"/>
              </w:rPr>
              <w:t xml:space="preserve"> </w:t>
            </w:r>
            <w:r w:rsidR="00C83CBC" w:rsidRPr="00427DED">
              <w:rPr>
                <w:rFonts w:cs="Arial"/>
                <w:sz w:val="24"/>
                <w:szCs w:val="24"/>
              </w:rPr>
              <w:t>Mdm</w:t>
            </w:r>
          </w:p>
          <w:p w:rsidR="00FA3F9A" w:rsidRDefault="002739B4" w:rsidP="00582FE8">
            <w:pPr>
              <w:spacing w:before="120"/>
              <w:rPr>
                <w:rFonts w:cs="Arial"/>
                <w:sz w:val="24"/>
                <w:szCs w:val="24"/>
              </w:rPr>
            </w:pPr>
            <w:r w:rsidRPr="00427DED">
              <w:rPr>
                <w:rFonts w:cs="Arial"/>
                <w:sz w:val="24"/>
                <w:szCs w:val="24"/>
              </w:rPr>
              <w:t>Name (underline family name if any):</w:t>
            </w:r>
          </w:p>
          <w:p w:rsidR="00291A6B" w:rsidRPr="00427DED" w:rsidRDefault="00291A6B" w:rsidP="000916BB">
            <w:pPr>
              <w:spacing w:before="120" w:line="360" w:lineRule="auto"/>
              <w:rPr>
                <w:rFonts w:cs="Arial"/>
                <w:sz w:val="24"/>
                <w:szCs w:val="24"/>
              </w:rPr>
            </w:pPr>
          </w:p>
        </w:tc>
      </w:tr>
      <w:tr w:rsidR="002E590E" w:rsidRPr="00427DED" w:rsidTr="002D25BB">
        <w:tc>
          <w:tcPr>
            <w:tcW w:w="10459" w:type="dxa"/>
            <w:gridSpan w:val="2"/>
          </w:tcPr>
          <w:p w:rsidR="00736319" w:rsidRPr="00427DED" w:rsidRDefault="008D3D9A" w:rsidP="00CE17E5">
            <w:pPr>
              <w:spacing w:before="120" w:line="360" w:lineRule="auto"/>
              <w:rPr>
                <w:rFonts w:cs="Arial"/>
                <w:sz w:val="24"/>
                <w:szCs w:val="24"/>
              </w:rPr>
            </w:pPr>
            <w:r w:rsidRPr="00427DED">
              <w:rPr>
                <w:rFonts w:cs="Arial"/>
                <w:sz w:val="24"/>
                <w:szCs w:val="24"/>
              </w:rPr>
              <w:t>Job Title</w:t>
            </w:r>
            <w:r w:rsidR="00616558" w:rsidRPr="00427DED">
              <w:rPr>
                <w:rFonts w:cs="Arial"/>
                <w:sz w:val="24"/>
                <w:szCs w:val="24"/>
              </w:rPr>
              <w:t>:</w:t>
            </w:r>
          </w:p>
        </w:tc>
      </w:tr>
      <w:tr w:rsidR="002E590E" w:rsidRPr="00427DED" w:rsidTr="002D25BB">
        <w:trPr>
          <w:trHeight w:val="269"/>
        </w:trPr>
        <w:tc>
          <w:tcPr>
            <w:tcW w:w="10459" w:type="dxa"/>
            <w:gridSpan w:val="2"/>
          </w:tcPr>
          <w:p w:rsidR="00000D69" w:rsidRPr="00427DED" w:rsidRDefault="00952571" w:rsidP="0055651F">
            <w:pPr>
              <w:spacing w:before="120" w:line="360" w:lineRule="auto"/>
              <w:rPr>
                <w:rFonts w:cs="Arial"/>
                <w:sz w:val="24"/>
                <w:szCs w:val="24"/>
              </w:rPr>
            </w:pPr>
            <w:r w:rsidRPr="00427DED">
              <w:rPr>
                <w:rFonts w:cs="Arial"/>
                <w:sz w:val="24"/>
                <w:szCs w:val="24"/>
              </w:rPr>
              <w:t>Affiliation</w:t>
            </w:r>
            <w:r w:rsidR="002E590E" w:rsidRPr="00427DED">
              <w:rPr>
                <w:rFonts w:cs="Arial"/>
                <w:sz w:val="24"/>
                <w:szCs w:val="24"/>
              </w:rPr>
              <w:t>:</w:t>
            </w:r>
          </w:p>
        </w:tc>
      </w:tr>
      <w:tr w:rsidR="002E590E" w:rsidRPr="00427DED" w:rsidTr="002D25BB">
        <w:trPr>
          <w:trHeight w:val="593"/>
        </w:trPr>
        <w:tc>
          <w:tcPr>
            <w:tcW w:w="10459" w:type="dxa"/>
            <w:gridSpan w:val="2"/>
          </w:tcPr>
          <w:p w:rsidR="00A747D5" w:rsidRDefault="002E590E" w:rsidP="000F0EE4">
            <w:pPr>
              <w:spacing w:before="120"/>
              <w:rPr>
                <w:rFonts w:cs="Arial"/>
                <w:sz w:val="24"/>
                <w:szCs w:val="24"/>
              </w:rPr>
            </w:pPr>
            <w:r w:rsidRPr="00427DED">
              <w:rPr>
                <w:rFonts w:cs="Arial"/>
                <w:sz w:val="24"/>
                <w:szCs w:val="24"/>
              </w:rPr>
              <w:t>Address :</w:t>
            </w:r>
          </w:p>
          <w:p w:rsidR="009F059F" w:rsidRDefault="009F059F" w:rsidP="007B6D2C">
            <w:pPr>
              <w:jc w:val="both"/>
              <w:rPr>
                <w:rFonts w:cs="Arial"/>
                <w:sz w:val="24"/>
                <w:szCs w:val="24"/>
              </w:rPr>
            </w:pPr>
          </w:p>
          <w:p w:rsidR="00710C98" w:rsidRPr="00427DED" w:rsidRDefault="00A747D5" w:rsidP="00DA09C3">
            <w:pPr>
              <w:spacing w:line="360" w:lineRule="auto"/>
              <w:jc w:val="both"/>
              <w:rPr>
                <w:rFonts w:cs="Arial"/>
                <w:sz w:val="24"/>
                <w:szCs w:val="24"/>
              </w:rPr>
            </w:pPr>
            <w:r w:rsidRPr="00427DED">
              <w:rPr>
                <w:rFonts w:cs="Arial"/>
                <w:sz w:val="24"/>
                <w:szCs w:val="24"/>
              </w:rPr>
              <w:t xml:space="preserve">Country: </w:t>
            </w:r>
          </w:p>
        </w:tc>
      </w:tr>
      <w:tr w:rsidR="00974EBB" w:rsidRPr="00427DED" w:rsidTr="00247FA1">
        <w:tc>
          <w:tcPr>
            <w:tcW w:w="5229" w:type="dxa"/>
          </w:tcPr>
          <w:p w:rsidR="009E6FF5" w:rsidRDefault="00974EBB" w:rsidP="007B6D2C">
            <w:pPr>
              <w:spacing w:before="120"/>
              <w:rPr>
                <w:rFonts w:cs="Arial"/>
                <w:sz w:val="24"/>
                <w:szCs w:val="24"/>
              </w:rPr>
            </w:pPr>
            <w:r w:rsidRPr="00427DED">
              <w:rPr>
                <w:rFonts w:cs="Arial"/>
                <w:sz w:val="24"/>
                <w:szCs w:val="24"/>
              </w:rPr>
              <w:t>Phone no :</w:t>
            </w:r>
          </w:p>
          <w:p w:rsidR="000F01F4" w:rsidRPr="00427DED" w:rsidRDefault="00974EBB" w:rsidP="00352928">
            <w:pPr>
              <w:spacing w:before="120" w:line="360" w:lineRule="auto"/>
              <w:rPr>
                <w:rFonts w:cs="Arial"/>
                <w:sz w:val="24"/>
                <w:szCs w:val="24"/>
              </w:rPr>
            </w:pPr>
            <w:r w:rsidRPr="00427DED">
              <w:rPr>
                <w:rFonts w:cs="Arial"/>
                <w:sz w:val="24"/>
                <w:szCs w:val="24"/>
              </w:rPr>
              <w:t>Fax :</w:t>
            </w:r>
          </w:p>
        </w:tc>
        <w:tc>
          <w:tcPr>
            <w:tcW w:w="5230" w:type="dxa"/>
          </w:tcPr>
          <w:p w:rsidR="00974EBB" w:rsidRPr="00427DED" w:rsidRDefault="00974EBB" w:rsidP="00574C33">
            <w:pPr>
              <w:spacing w:before="120" w:line="360" w:lineRule="auto"/>
              <w:jc w:val="both"/>
              <w:rPr>
                <w:rFonts w:cs="Arial"/>
                <w:sz w:val="24"/>
                <w:szCs w:val="24"/>
              </w:rPr>
            </w:pPr>
            <w:r w:rsidRPr="00427DED">
              <w:rPr>
                <w:rFonts w:cs="Arial"/>
                <w:sz w:val="24"/>
                <w:szCs w:val="24"/>
              </w:rPr>
              <w:t>E-mail:</w:t>
            </w:r>
          </w:p>
        </w:tc>
      </w:tr>
      <w:tr w:rsidR="00BA59B3" w:rsidRPr="00427DED" w:rsidTr="00F24415">
        <w:trPr>
          <w:trHeight w:val="528"/>
        </w:trPr>
        <w:tc>
          <w:tcPr>
            <w:tcW w:w="10459" w:type="dxa"/>
            <w:gridSpan w:val="2"/>
          </w:tcPr>
          <w:p w:rsidR="00AD6ACA" w:rsidRDefault="001E3745" w:rsidP="00535270">
            <w:pPr>
              <w:spacing w:before="120" w:line="300" w:lineRule="auto"/>
              <w:jc w:val="both"/>
              <w:rPr>
                <w:rFonts w:cs="Arial"/>
                <w:i/>
                <w:sz w:val="24"/>
                <w:szCs w:val="24"/>
              </w:rPr>
            </w:pPr>
            <w:r w:rsidRPr="00427DED">
              <w:rPr>
                <w:rFonts w:cs="Arial"/>
                <w:i/>
                <w:sz w:val="24"/>
                <w:szCs w:val="24"/>
              </w:rPr>
              <w:t>Registration is free</w:t>
            </w:r>
            <w:r w:rsidR="00026733" w:rsidRPr="00427DED">
              <w:rPr>
                <w:rFonts w:cs="Arial"/>
                <w:i/>
                <w:sz w:val="24"/>
                <w:szCs w:val="24"/>
              </w:rPr>
              <w:t xml:space="preserve">. </w:t>
            </w:r>
            <w:r w:rsidR="004A0195" w:rsidRPr="00427DED">
              <w:rPr>
                <w:rFonts w:cs="Arial"/>
                <w:i/>
                <w:sz w:val="24"/>
                <w:szCs w:val="24"/>
              </w:rPr>
              <w:t>If for any reason you become unable to attend the workshop, we ask that you cancel your registration by email before 12 noon on 11 June 2018.</w:t>
            </w:r>
          </w:p>
          <w:p w:rsidR="000450E8" w:rsidRDefault="00AD6ACA" w:rsidP="00AB0411">
            <w:pPr>
              <w:spacing w:before="180" w:line="300" w:lineRule="auto"/>
              <w:jc w:val="both"/>
              <w:rPr>
                <w:rFonts w:cs="Arial"/>
                <w:i/>
                <w:sz w:val="24"/>
                <w:szCs w:val="24"/>
              </w:rPr>
            </w:pPr>
            <w:r w:rsidRPr="00AD6ACA">
              <w:rPr>
                <w:rFonts w:cs="Arial"/>
                <w:sz w:val="24"/>
                <w:szCs w:val="24"/>
                <w:u w:val="single"/>
              </w:rPr>
              <w:t>No-show policy</w:t>
            </w:r>
            <w:r w:rsidR="002F7BC2" w:rsidRPr="00C926EC">
              <w:rPr>
                <w:rFonts w:cs="Arial"/>
                <w:i/>
                <w:sz w:val="24"/>
                <w:szCs w:val="24"/>
              </w:rPr>
              <w:t>.</w:t>
            </w:r>
            <w:r w:rsidR="002F7BC2">
              <w:rPr>
                <w:rFonts w:cs="Arial"/>
                <w:sz w:val="24"/>
                <w:szCs w:val="24"/>
              </w:rPr>
              <w:t xml:space="preserve"> </w:t>
            </w:r>
            <w:r w:rsidR="004A0195" w:rsidRPr="00427DED">
              <w:rPr>
                <w:rFonts w:cs="Arial"/>
                <w:i/>
                <w:sz w:val="24"/>
                <w:szCs w:val="24"/>
              </w:rPr>
              <w:t>In case of no-show (i.e., absence on both days without cancellation</w:t>
            </w:r>
            <w:r w:rsidR="00444237" w:rsidRPr="00427DED">
              <w:rPr>
                <w:rFonts w:cs="Arial"/>
                <w:i/>
                <w:sz w:val="24"/>
                <w:szCs w:val="24"/>
              </w:rPr>
              <w:t xml:space="preserve">), </w:t>
            </w:r>
            <w:r w:rsidR="00E0232B">
              <w:rPr>
                <w:rFonts w:cs="Arial"/>
                <w:i/>
                <w:sz w:val="24"/>
                <w:szCs w:val="24"/>
              </w:rPr>
              <w:t xml:space="preserve">you will be charged </w:t>
            </w:r>
            <w:r w:rsidR="00A039AB">
              <w:rPr>
                <w:rFonts w:cs="Arial"/>
                <w:i/>
                <w:sz w:val="24"/>
                <w:szCs w:val="24"/>
              </w:rPr>
              <w:t>a no-show fee of $32.10 (inc</w:t>
            </w:r>
            <w:r w:rsidR="000450E8">
              <w:rPr>
                <w:rFonts w:cs="Arial"/>
                <w:i/>
                <w:sz w:val="24"/>
                <w:szCs w:val="24"/>
              </w:rPr>
              <w:t>lusive of GST).</w:t>
            </w:r>
          </w:p>
          <w:p w:rsidR="00C440F9" w:rsidRDefault="00A039AB" w:rsidP="00616558">
            <w:pPr>
              <w:spacing w:before="180" w:line="360" w:lineRule="auto"/>
              <w:jc w:val="both"/>
              <w:rPr>
                <w:rFonts w:cs="Arial"/>
                <w:i/>
                <w:sz w:val="24"/>
                <w:szCs w:val="24"/>
              </w:rPr>
            </w:pPr>
            <w:r>
              <w:rPr>
                <w:rFonts w:cs="Arial"/>
                <w:i/>
                <w:sz w:val="24"/>
                <w:szCs w:val="24"/>
              </w:rPr>
              <w:t xml:space="preserve">By signing below, you consent </w:t>
            </w:r>
            <w:r w:rsidR="0070217F">
              <w:rPr>
                <w:rFonts w:cs="Arial"/>
                <w:i/>
                <w:sz w:val="24"/>
                <w:szCs w:val="24"/>
              </w:rPr>
              <w:t>to</w:t>
            </w:r>
            <w:r w:rsidR="00017A14">
              <w:rPr>
                <w:rFonts w:cs="Arial"/>
                <w:i/>
                <w:sz w:val="24"/>
                <w:szCs w:val="24"/>
              </w:rPr>
              <w:t xml:space="preserve"> the no-show policy.</w:t>
            </w:r>
            <w:r w:rsidR="0070217F">
              <w:rPr>
                <w:rFonts w:cs="Arial"/>
                <w:i/>
                <w:sz w:val="24"/>
                <w:szCs w:val="24"/>
              </w:rPr>
              <w:t xml:space="preserve"> </w:t>
            </w:r>
          </w:p>
          <w:p w:rsidR="00303E40" w:rsidRPr="00303E40" w:rsidRDefault="00303E40" w:rsidP="00616558">
            <w:pPr>
              <w:spacing w:before="180" w:line="360" w:lineRule="auto"/>
              <w:jc w:val="both"/>
              <w:rPr>
                <w:rFonts w:cs="Arial"/>
                <w:sz w:val="24"/>
                <w:szCs w:val="24"/>
              </w:rPr>
            </w:pPr>
          </w:p>
          <w:p w:rsidR="00BA59B3" w:rsidRPr="00427DED" w:rsidRDefault="00BA59B3" w:rsidP="00557AF9">
            <w:pPr>
              <w:spacing w:before="180" w:line="360" w:lineRule="auto"/>
              <w:jc w:val="both"/>
              <w:rPr>
                <w:rFonts w:cs="Arial"/>
                <w:b/>
                <w:sz w:val="24"/>
                <w:szCs w:val="24"/>
              </w:rPr>
            </w:pPr>
            <w:r w:rsidRPr="00427DED">
              <w:rPr>
                <w:rFonts w:cs="Arial"/>
                <w:sz w:val="24"/>
                <w:szCs w:val="24"/>
              </w:rPr>
              <w:t>Date:</w:t>
            </w:r>
            <w:r w:rsidR="005627FC" w:rsidRPr="00427DED">
              <w:rPr>
                <w:rFonts w:cs="Arial"/>
                <w:sz w:val="24"/>
                <w:szCs w:val="24"/>
              </w:rPr>
              <w:t xml:space="preserve"> ____________________</w:t>
            </w:r>
            <w:r w:rsidR="005627FC" w:rsidRPr="00427DED">
              <w:rPr>
                <w:rFonts w:cs="Arial"/>
                <w:sz w:val="24"/>
                <w:szCs w:val="24"/>
              </w:rPr>
              <w:tab/>
            </w:r>
            <w:r w:rsidR="005627FC" w:rsidRPr="00427DED">
              <w:rPr>
                <w:rFonts w:cs="Arial"/>
                <w:sz w:val="24"/>
                <w:szCs w:val="24"/>
              </w:rPr>
              <w:tab/>
            </w:r>
            <w:r w:rsidR="005627FC" w:rsidRPr="00427DED">
              <w:rPr>
                <w:rFonts w:cs="Arial"/>
                <w:sz w:val="24"/>
                <w:szCs w:val="24"/>
              </w:rPr>
              <w:tab/>
              <w:t>Signature: ____________________________</w:t>
            </w:r>
          </w:p>
        </w:tc>
      </w:tr>
      <w:tr w:rsidR="00616558" w:rsidRPr="00427DED" w:rsidTr="00F24415">
        <w:trPr>
          <w:trHeight w:val="528"/>
        </w:trPr>
        <w:tc>
          <w:tcPr>
            <w:tcW w:w="10459" w:type="dxa"/>
            <w:gridSpan w:val="2"/>
          </w:tcPr>
          <w:p w:rsidR="00616558" w:rsidRPr="00427DED" w:rsidRDefault="00616558" w:rsidP="003904F3">
            <w:pPr>
              <w:spacing w:before="120" w:line="360" w:lineRule="auto"/>
              <w:jc w:val="both"/>
              <w:rPr>
                <w:rFonts w:cs="Arial"/>
                <w:sz w:val="24"/>
                <w:szCs w:val="24"/>
              </w:rPr>
            </w:pPr>
            <w:r w:rsidRPr="00427DED">
              <w:rPr>
                <w:rFonts w:cs="Arial"/>
                <w:b/>
                <w:sz w:val="24"/>
                <w:szCs w:val="24"/>
              </w:rPr>
              <w:t>Please email the</w:t>
            </w:r>
            <w:r w:rsidR="0070217F">
              <w:rPr>
                <w:rFonts w:cs="Arial"/>
                <w:b/>
                <w:sz w:val="24"/>
                <w:szCs w:val="24"/>
              </w:rPr>
              <w:t xml:space="preserve"> completed and signed</w:t>
            </w:r>
            <w:r w:rsidR="00B6264E" w:rsidRPr="00427DED">
              <w:rPr>
                <w:rFonts w:cs="Arial"/>
                <w:b/>
                <w:sz w:val="24"/>
                <w:szCs w:val="24"/>
              </w:rPr>
              <w:t xml:space="preserve"> registration</w:t>
            </w:r>
            <w:r w:rsidRPr="00427DED">
              <w:rPr>
                <w:rFonts w:cs="Arial"/>
                <w:b/>
                <w:sz w:val="24"/>
                <w:szCs w:val="24"/>
              </w:rPr>
              <w:t xml:space="preserve"> form to</w:t>
            </w:r>
            <w:r w:rsidR="00687B25" w:rsidRPr="00427DED">
              <w:rPr>
                <w:rFonts w:cs="Arial"/>
                <w:b/>
                <w:sz w:val="24"/>
                <w:szCs w:val="24"/>
              </w:rPr>
              <w:t xml:space="preserve"> M</w:t>
            </w:r>
            <w:r w:rsidR="00C440F9" w:rsidRPr="00427DED">
              <w:rPr>
                <w:rFonts w:cs="Arial"/>
                <w:b/>
                <w:sz w:val="24"/>
                <w:szCs w:val="24"/>
              </w:rPr>
              <w:t>is</w:t>
            </w:r>
            <w:r w:rsidR="00687B25" w:rsidRPr="00427DED">
              <w:rPr>
                <w:rFonts w:cs="Arial"/>
                <w:b/>
                <w:sz w:val="24"/>
                <w:szCs w:val="24"/>
              </w:rPr>
              <w:t xml:space="preserve">s </w:t>
            </w:r>
            <w:r w:rsidR="00410268" w:rsidRPr="00427DED">
              <w:rPr>
                <w:rFonts w:cs="Arial"/>
                <w:b/>
                <w:sz w:val="24"/>
                <w:szCs w:val="24"/>
              </w:rPr>
              <w:t>Muslihah Binte Moctar</w:t>
            </w:r>
            <w:r w:rsidR="00415C5F" w:rsidRPr="00427DED">
              <w:rPr>
                <w:rFonts w:cs="Arial"/>
                <w:b/>
                <w:sz w:val="24"/>
                <w:szCs w:val="24"/>
              </w:rPr>
              <w:t xml:space="preserve"> </w:t>
            </w:r>
            <w:r w:rsidR="0047196D" w:rsidRPr="00427DED">
              <w:rPr>
                <w:rFonts w:cs="Arial"/>
                <w:b/>
                <w:sz w:val="24"/>
                <w:szCs w:val="24"/>
              </w:rPr>
              <w:t xml:space="preserve">at </w:t>
            </w:r>
            <w:hyperlink r:id="rId5" w:history="1">
              <w:r w:rsidR="004520FE" w:rsidRPr="00427DED">
                <w:rPr>
                  <w:rStyle w:val="Hyperlink"/>
                  <w:rFonts w:cs="Arial"/>
                  <w:b/>
                  <w:sz w:val="24"/>
                  <w:szCs w:val="24"/>
                </w:rPr>
                <w:t>stamm@nus.edu.sg</w:t>
              </w:r>
            </w:hyperlink>
            <w:r w:rsidRPr="00427DED">
              <w:rPr>
                <w:rFonts w:cs="Arial"/>
                <w:b/>
                <w:sz w:val="24"/>
                <w:szCs w:val="24"/>
              </w:rPr>
              <w:t xml:space="preserve"> </w:t>
            </w:r>
            <w:r w:rsidR="00A31FCF" w:rsidRPr="00427DED">
              <w:rPr>
                <w:rFonts w:cs="Arial"/>
                <w:b/>
                <w:sz w:val="24"/>
                <w:szCs w:val="24"/>
              </w:rPr>
              <w:t xml:space="preserve">or fax the form to +65 6872 3919 </w:t>
            </w:r>
            <w:r w:rsidRPr="00427DED">
              <w:rPr>
                <w:rFonts w:cs="Arial"/>
                <w:b/>
                <w:sz w:val="24"/>
                <w:szCs w:val="24"/>
              </w:rPr>
              <w:t>by</w:t>
            </w:r>
            <w:r w:rsidR="009E22A7" w:rsidRPr="00427DED">
              <w:rPr>
                <w:rFonts w:cs="Arial"/>
                <w:b/>
                <w:sz w:val="24"/>
                <w:szCs w:val="24"/>
              </w:rPr>
              <w:t xml:space="preserve"> 12 noon on</w:t>
            </w:r>
            <w:r w:rsidRPr="00427DED">
              <w:rPr>
                <w:rFonts w:cs="Arial"/>
                <w:b/>
                <w:sz w:val="24"/>
                <w:szCs w:val="24"/>
              </w:rPr>
              <w:t xml:space="preserve"> </w:t>
            </w:r>
            <w:r w:rsidR="00915276" w:rsidRPr="00427DED">
              <w:rPr>
                <w:rFonts w:cs="Arial"/>
                <w:b/>
                <w:sz w:val="24"/>
                <w:szCs w:val="24"/>
                <w:u w:val="single"/>
              </w:rPr>
              <w:t>11</w:t>
            </w:r>
            <w:r w:rsidR="00D43F18" w:rsidRPr="00427DED">
              <w:rPr>
                <w:rFonts w:cs="Arial"/>
                <w:b/>
                <w:sz w:val="24"/>
                <w:szCs w:val="24"/>
                <w:u w:val="single"/>
              </w:rPr>
              <w:t xml:space="preserve"> </w:t>
            </w:r>
            <w:r w:rsidR="00915276" w:rsidRPr="00427DED">
              <w:rPr>
                <w:rFonts w:cs="Arial"/>
                <w:b/>
                <w:sz w:val="24"/>
                <w:szCs w:val="24"/>
                <w:u w:val="single"/>
              </w:rPr>
              <w:t>June</w:t>
            </w:r>
            <w:r w:rsidR="00CC7346" w:rsidRPr="00427DED">
              <w:rPr>
                <w:rFonts w:cs="Arial"/>
                <w:b/>
                <w:sz w:val="24"/>
                <w:szCs w:val="24"/>
                <w:u w:val="single"/>
              </w:rPr>
              <w:t xml:space="preserve"> 201</w:t>
            </w:r>
            <w:r w:rsidR="00555ED3" w:rsidRPr="00427DED">
              <w:rPr>
                <w:rFonts w:cs="Arial"/>
                <w:b/>
                <w:sz w:val="24"/>
                <w:szCs w:val="24"/>
                <w:u w:val="single"/>
              </w:rPr>
              <w:t>8</w:t>
            </w:r>
            <w:r w:rsidR="00687B25" w:rsidRPr="00427DED">
              <w:rPr>
                <w:rFonts w:cs="Arial"/>
                <w:b/>
                <w:sz w:val="24"/>
                <w:szCs w:val="24"/>
              </w:rPr>
              <w:t>.</w:t>
            </w:r>
            <w:r w:rsidR="00B6264E" w:rsidRPr="00427DED">
              <w:rPr>
                <w:rFonts w:cs="Arial"/>
                <w:b/>
                <w:sz w:val="24"/>
                <w:szCs w:val="24"/>
              </w:rPr>
              <w:t xml:space="preserve"> </w:t>
            </w:r>
            <w:r w:rsidR="00B6264E" w:rsidRPr="00427DED">
              <w:rPr>
                <w:rFonts w:cs="Arial"/>
                <w:sz w:val="24"/>
                <w:szCs w:val="24"/>
              </w:rPr>
              <w:t xml:space="preserve"> </w:t>
            </w:r>
          </w:p>
        </w:tc>
      </w:tr>
    </w:tbl>
    <w:p w:rsidR="00882FA9" w:rsidRPr="003144D0" w:rsidRDefault="00882FA9" w:rsidP="00F93A6B">
      <w:pPr>
        <w:spacing w:line="360" w:lineRule="auto"/>
        <w:jc w:val="both"/>
        <w:rPr>
          <w:rFonts w:cs="Arial"/>
        </w:rPr>
      </w:pPr>
    </w:p>
    <w:sectPr w:rsidR="00882FA9" w:rsidRPr="003144D0" w:rsidSect="009C1627">
      <w:pgSz w:w="11909" w:h="16834" w:code="9"/>
      <w:pgMar w:top="1440" w:right="720" w:bottom="1440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Palatino">
    <w:altName w:val="Book Antiqua"/>
    <w:charset w:val="00"/>
    <w:family w:val="roman"/>
    <w:pitch w:val="variable"/>
    <w:sig w:usb0="00000007" w:usb1="00000000" w:usb2="00000000" w:usb3="00000000" w:csb0="00000093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ytDA2tDQ1NDUxNjBQ0lEKTi0uzszPAykwqgUAx0ZUlCwAAAA="/>
  </w:docVars>
  <w:rsids>
    <w:rsidRoot w:val="0000550B"/>
    <w:rsid w:val="00000D69"/>
    <w:rsid w:val="0000550B"/>
    <w:rsid w:val="00010BFB"/>
    <w:rsid w:val="00017A14"/>
    <w:rsid w:val="00023649"/>
    <w:rsid w:val="00026733"/>
    <w:rsid w:val="0002713A"/>
    <w:rsid w:val="00031615"/>
    <w:rsid w:val="0003188B"/>
    <w:rsid w:val="000450E8"/>
    <w:rsid w:val="00071C26"/>
    <w:rsid w:val="000824DD"/>
    <w:rsid w:val="00082A04"/>
    <w:rsid w:val="000916BB"/>
    <w:rsid w:val="00094C0A"/>
    <w:rsid w:val="000A167B"/>
    <w:rsid w:val="000A2CFC"/>
    <w:rsid w:val="000A76C4"/>
    <w:rsid w:val="000C0380"/>
    <w:rsid w:val="000F01F4"/>
    <w:rsid w:val="000F0EE4"/>
    <w:rsid w:val="0011023A"/>
    <w:rsid w:val="00130434"/>
    <w:rsid w:val="00130D59"/>
    <w:rsid w:val="00141210"/>
    <w:rsid w:val="00147982"/>
    <w:rsid w:val="0016023C"/>
    <w:rsid w:val="0016204E"/>
    <w:rsid w:val="001D3A8F"/>
    <w:rsid w:val="001D3E25"/>
    <w:rsid w:val="001D5E2A"/>
    <w:rsid w:val="001E3745"/>
    <w:rsid w:val="00227C19"/>
    <w:rsid w:val="00231210"/>
    <w:rsid w:val="002337FA"/>
    <w:rsid w:val="00242546"/>
    <w:rsid w:val="00242EDA"/>
    <w:rsid w:val="00250EF8"/>
    <w:rsid w:val="00252C1E"/>
    <w:rsid w:val="00270265"/>
    <w:rsid w:val="002717E0"/>
    <w:rsid w:val="002730A5"/>
    <w:rsid w:val="002739B4"/>
    <w:rsid w:val="00284702"/>
    <w:rsid w:val="00285B21"/>
    <w:rsid w:val="00291A6B"/>
    <w:rsid w:val="00294583"/>
    <w:rsid w:val="00294C1B"/>
    <w:rsid w:val="002B47D4"/>
    <w:rsid w:val="002D25BB"/>
    <w:rsid w:val="002E1AC6"/>
    <w:rsid w:val="002E590E"/>
    <w:rsid w:val="002E68FC"/>
    <w:rsid w:val="002F7BC2"/>
    <w:rsid w:val="00303E40"/>
    <w:rsid w:val="003144D0"/>
    <w:rsid w:val="003156CE"/>
    <w:rsid w:val="00347903"/>
    <w:rsid w:val="0035153A"/>
    <w:rsid w:val="00352928"/>
    <w:rsid w:val="00354291"/>
    <w:rsid w:val="00356158"/>
    <w:rsid w:val="003873F7"/>
    <w:rsid w:val="003904F3"/>
    <w:rsid w:val="003A0640"/>
    <w:rsid w:val="003A58E2"/>
    <w:rsid w:val="003B5F47"/>
    <w:rsid w:val="003E514A"/>
    <w:rsid w:val="003F1A62"/>
    <w:rsid w:val="003F6911"/>
    <w:rsid w:val="00401AAD"/>
    <w:rsid w:val="00410268"/>
    <w:rsid w:val="00411CDC"/>
    <w:rsid w:val="0041323A"/>
    <w:rsid w:val="00415C5F"/>
    <w:rsid w:val="00417195"/>
    <w:rsid w:val="00427DED"/>
    <w:rsid w:val="00431EB4"/>
    <w:rsid w:val="00444237"/>
    <w:rsid w:val="004520FE"/>
    <w:rsid w:val="0045670B"/>
    <w:rsid w:val="00457B35"/>
    <w:rsid w:val="0047196D"/>
    <w:rsid w:val="0047785D"/>
    <w:rsid w:val="00483C48"/>
    <w:rsid w:val="004A0195"/>
    <w:rsid w:val="004D0A13"/>
    <w:rsid w:val="004E6DD0"/>
    <w:rsid w:val="005012CB"/>
    <w:rsid w:val="005022CF"/>
    <w:rsid w:val="00512F71"/>
    <w:rsid w:val="005268D1"/>
    <w:rsid w:val="00535270"/>
    <w:rsid w:val="00555ED3"/>
    <w:rsid w:val="0055651F"/>
    <w:rsid w:val="00557AF9"/>
    <w:rsid w:val="005620F4"/>
    <w:rsid w:val="005627FC"/>
    <w:rsid w:val="00574C33"/>
    <w:rsid w:val="00582FE8"/>
    <w:rsid w:val="005A5474"/>
    <w:rsid w:val="005B329D"/>
    <w:rsid w:val="005C0C4D"/>
    <w:rsid w:val="005C1392"/>
    <w:rsid w:val="005C4B75"/>
    <w:rsid w:val="005D4497"/>
    <w:rsid w:val="005D6639"/>
    <w:rsid w:val="005E4F98"/>
    <w:rsid w:val="005E502A"/>
    <w:rsid w:val="005F0C0B"/>
    <w:rsid w:val="00600C94"/>
    <w:rsid w:val="00606A12"/>
    <w:rsid w:val="00606CC9"/>
    <w:rsid w:val="006152E7"/>
    <w:rsid w:val="00616558"/>
    <w:rsid w:val="00655610"/>
    <w:rsid w:val="00661636"/>
    <w:rsid w:val="006640E3"/>
    <w:rsid w:val="00666CEF"/>
    <w:rsid w:val="00687B25"/>
    <w:rsid w:val="0069246C"/>
    <w:rsid w:val="006B66F9"/>
    <w:rsid w:val="006B6E62"/>
    <w:rsid w:val="006D3B89"/>
    <w:rsid w:val="006E63EF"/>
    <w:rsid w:val="006F16F5"/>
    <w:rsid w:val="0070217F"/>
    <w:rsid w:val="0070356A"/>
    <w:rsid w:val="00710C98"/>
    <w:rsid w:val="00713CF3"/>
    <w:rsid w:val="00724F3C"/>
    <w:rsid w:val="00733E43"/>
    <w:rsid w:val="00736319"/>
    <w:rsid w:val="00754049"/>
    <w:rsid w:val="00754E52"/>
    <w:rsid w:val="00776F89"/>
    <w:rsid w:val="007802DF"/>
    <w:rsid w:val="00794521"/>
    <w:rsid w:val="007A28AA"/>
    <w:rsid w:val="007A4AF2"/>
    <w:rsid w:val="007A658C"/>
    <w:rsid w:val="007A7240"/>
    <w:rsid w:val="007B6D2C"/>
    <w:rsid w:val="007C551F"/>
    <w:rsid w:val="007D6D27"/>
    <w:rsid w:val="007E2B74"/>
    <w:rsid w:val="007E3F1F"/>
    <w:rsid w:val="008028DF"/>
    <w:rsid w:val="00807FA0"/>
    <w:rsid w:val="008152DE"/>
    <w:rsid w:val="008473AD"/>
    <w:rsid w:val="00847EBA"/>
    <w:rsid w:val="00850250"/>
    <w:rsid w:val="00855900"/>
    <w:rsid w:val="00855FCC"/>
    <w:rsid w:val="00882FA9"/>
    <w:rsid w:val="008855ED"/>
    <w:rsid w:val="008D3D9A"/>
    <w:rsid w:val="008F5168"/>
    <w:rsid w:val="00913810"/>
    <w:rsid w:val="00915276"/>
    <w:rsid w:val="009321B8"/>
    <w:rsid w:val="009507EE"/>
    <w:rsid w:val="00952571"/>
    <w:rsid w:val="00963345"/>
    <w:rsid w:val="00974EBB"/>
    <w:rsid w:val="00982B7B"/>
    <w:rsid w:val="00990EC7"/>
    <w:rsid w:val="009C1627"/>
    <w:rsid w:val="009D781A"/>
    <w:rsid w:val="009E22A7"/>
    <w:rsid w:val="009E6FF5"/>
    <w:rsid w:val="009F059F"/>
    <w:rsid w:val="009F70BF"/>
    <w:rsid w:val="00A039AB"/>
    <w:rsid w:val="00A12FA4"/>
    <w:rsid w:val="00A1514D"/>
    <w:rsid w:val="00A15A77"/>
    <w:rsid w:val="00A1750C"/>
    <w:rsid w:val="00A3064A"/>
    <w:rsid w:val="00A31FCF"/>
    <w:rsid w:val="00A52BC6"/>
    <w:rsid w:val="00A551BE"/>
    <w:rsid w:val="00A66E45"/>
    <w:rsid w:val="00A747D5"/>
    <w:rsid w:val="00A828FB"/>
    <w:rsid w:val="00A85C90"/>
    <w:rsid w:val="00A92EFC"/>
    <w:rsid w:val="00A97B1A"/>
    <w:rsid w:val="00AA7641"/>
    <w:rsid w:val="00AB0411"/>
    <w:rsid w:val="00AB44C7"/>
    <w:rsid w:val="00AD1148"/>
    <w:rsid w:val="00AD6449"/>
    <w:rsid w:val="00AD6ACA"/>
    <w:rsid w:val="00AE0E35"/>
    <w:rsid w:val="00AE5BA3"/>
    <w:rsid w:val="00B20129"/>
    <w:rsid w:val="00B21510"/>
    <w:rsid w:val="00B4129E"/>
    <w:rsid w:val="00B571E4"/>
    <w:rsid w:val="00B6264E"/>
    <w:rsid w:val="00B748C6"/>
    <w:rsid w:val="00BA2E50"/>
    <w:rsid w:val="00BA59B3"/>
    <w:rsid w:val="00BA730C"/>
    <w:rsid w:val="00BB5214"/>
    <w:rsid w:val="00BD2FC5"/>
    <w:rsid w:val="00BE24EE"/>
    <w:rsid w:val="00BF343B"/>
    <w:rsid w:val="00C104DC"/>
    <w:rsid w:val="00C1375D"/>
    <w:rsid w:val="00C43B10"/>
    <w:rsid w:val="00C440F9"/>
    <w:rsid w:val="00C4562E"/>
    <w:rsid w:val="00C55089"/>
    <w:rsid w:val="00C62CEB"/>
    <w:rsid w:val="00C6573B"/>
    <w:rsid w:val="00C83CBC"/>
    <w:rsid w:val="00C926EC"/>
    <w:rsid w:val="00CA7317"/>
    <w:rsid w:val="00CB3D09"/>
    <w:rsid w:val="00CC7346"/>
    <w:rsid w:val="00CD5A48"/>
    <w:rsid w:val="00CE17E5"/>
    <w:rsid w:val="00D12316"/>
    <w:rsid w:val="00D2010F"/>
    <w:rsid w:val="00D21124"/>
    <w:rsid w:val="00D21205"/>
    <w:rsid w:val="00D23F3A"/>
    <w:rsid w:val="00D344F1"/>
    <w:rsid w:val="00D3749F"/>
    <w:rsid w:val="00D43F18"/>
    <w:rsid w:val="00D5381A"/>
    <w:rsid w:val="00D658E6"/>
    <w:rsid w:val="00D70D2E"/>
    <w:rsid w:val="00D7388C"/>
    <w:rsid w:val="00D84511"/>
    <w:rsid w:val="00D95137"/>
    <w:rsid w:val="00DA09C3"/>
    <w:rsid w:val="00DA6395"/>
    <w:rsid w:val="00DA6E61"/>
    <w:rsid w:val="00DB2684"/>
    <w:rsid w:val="00DC17BA"/>
    <w:rsid w:val="00E0232B"/>
    <w:rsid w:val="00E042CC"/>
    <w:rsid w:val="00E047EF"/>
    <w:rsid w:val="00E1004F"/>
    <w:rsid w:val="00E36119"/>
    <w:rsid w:val="00E7252A"/>
    <w:rsid w:val="00E97B0A"/>
    <w:rsid w:val="00EA20A1"/>
    <w:rsid w:val="00EC1326"/>
    <w:rsid w:val="00ED422C"/>
    <w:rsid w:val="00ED6D36"/>
    <w:rsid w:val="00EE532B"/>
    <w:rsid w:val="00EE7921"/>
    <w:rsid w:val="00F24415"/>
    <w:rsid w:val="00F37457"/>
    <w:rsid w:val="00F37F7A"/>
    <w:rsid w:val="00F41433"/>
    <w:rsid w:val="00F43010"/>
    <w:rsid w:val="00F602E6"/>
    <w:rsid w:val="00F67791"/>
    <w:rsid w:val="00F840DC"/>
    <w:rsid w:val="00F86EB1"/>
    <w:rsid w:val="00F93A6B"/>
    <w:rsid w:val="00FA0449"/>
    <w:rsid w:val="00FA3F9A"/>
    <w:rsid w:val="00FA40F2"/>
    <w:rsid w:val="00FB08D8"/>
    <w:rsid w:val="00FB2C1C"/>
    <w:rsid w:val="00FD260C"/>
    <w:rsid w:val="00FD43D0"/>
    <w:rsid w:val="00FD57EB"/>
    <w:rsid w:val="00FD6DD0"/>
    <w:rsid w:val="00FE33A9"/>
    <w:rsid w:val="00FE51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4BA21B3-B3A2-4AE0-8A57-97EA03A56D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E590E"/>
    <w:rPr>
      <w:rFonts w:ascii="Arial" w:hAnsi="Arial"/>
      <w:sz w:val="22"/>
      <w:lang w:val="en-US" w:eastAsia="en-US"/>
    </w:rPr>
  </w:style>
  <w:style w:type="paragraph" w:styleId="Heading3">
    <w:name w:val="heading 3"/>
    <w:basedOn w:val="Normal"/>
    <w:next w:val="Normal"/>
    <w:qFormat/>
    <w:rsid w:val="002E590E"/>
    <w:pPr>
      <w:keepNext/>
      <w:pBdr>
        <w:top w:val="single" w:sz="4" w:space="1" w:color="auto"/>
      </w:pBdr>
      <w:spacing w:line="360" w:lineRule="auto"/>
      <w:jc w:val="center"/>
      <w:outlineLvl w:val="2"/>
    </w:pPr>
    <w:rPr>
      <w:rFonts w:ascii="Times New Roman" w:hAnsi="Times New Roman"/>
      <w:b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2E590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2E590E"/>
    <w:rPr>
      <w:color w:val="0000FF"/>
      <w:u w:val="single"/>
    </w:rPr>
  </w:style>
  <w:style w:type="paragraph" w:styleId="Caption">
    <w:name w:val="caption"/>
    <w:basedOn w:val="Normal"/>
    <w:next w:val="Normal"/>
    <w:qFormat/>
    <w:rsid w:val="002E590E"/>
    <w:pPr>
      <w:spacing w:after="60"/>
      <w:jc w:val="center"/>
    </w:pPr>
    <w:rPr>
      <w:rFonts w:ascii="Palatino" w:hAnsi="Palatino"/>
      <w:b/>
      <w:sz w:val="20"/>
    </w:rPr>
  </w:style>
  <w:style w:type="character" w:styleId="Strong">
    <w:name w:val="Strong"/>
    <w:qFormat/>
    <w:rsid w:val="00294C1B"/>
    <w:rPr>
      <w:b/>
      <w:bCs/>
    </w:rPr>
  </w:style>
  <w:style w:type="paragraph" w:styleId="Date">
    <w:name w:val="Date"/>
    <w:basedOn w:val="Normal"/>
    <w:next w:val="Normal"/>
    <w:rsid w:val="00D3749F"/>
  </w:style>
  <w:style w:type="character" w:styleId="FollowedHyperlink">
    <w:name w:val="FollowedHyperlink"/>
    <w:rsid w:val="00082A04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2693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86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38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encoding w:val="gb2312"/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stamm@nus.edu.sg" TargetMode="Externa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4</Words>
  <Characters>88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liminary Registration Form</vt:lpstr>
    </vt:vector>
  </TitlesOfParts>
  <Company>National University of Singapore</Company>
  <LinksUpToDate>false</LinksUpToDate>
  <CharactersWithSpaces>1034</CharactersWithSpaces>
  <SharedDoc>false</SharedDoc>
  <HLinks>
    <vt:vector size="6" baseType="variant">
      <vt:variant>
        <vt:i4>7536716</vt:i4>
      </vt:variant>
      <vt:variant>
        <vt:i4>0</vt:i4>
      </vt:variant>
      <vt:variant>
        <vt:i4>0</vt:i4>
      </vt:variant>
      <vt:variant>
        <vt:i4>5</vt:i4>
      </vt:variant>
      <vt:variant>
        <vt:lpwstr>mailto:melissa.thong@nus.edu.s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liminary Registration Form</dc:title>
  <dc:subject/>
  <dc:creator>acym</dc:creator>
  <cp:keywords/>
  <cp:lastModifiedBy>Nuriani Binte T Onn</cp:lastModifiedBy>
  <cp:revision>2</cp:revision>
  <cp:lastPrinted>2007-12-11T07:09:00Z</cp:lastPrinted>
  <dcterms:created xsi:type="dcterms:W3CDTF">2018-05-31T07:02:00Z</dcterms:created>
  <dcterms:modified xsi:type="dcterms:W3CDTF">2018-05-31T07:02:00Z</dcterms:modified>
</cp:coreProperties>
</file>